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475D" w:rsidRPr="00FD475D" w:rsidRDefault="001C5592" w:rsidP="001C5592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EB399C">
        <w:rPr>
          <w:b/>
          <w:sz w:val="24"/>
          <w:szCs w:val="24"/>
        </w:rPr>
        <w:t xml:space="preserve">    </w:t>
      </w:r>
      <w:r w:rsidR="00FD475D" w:rsidRPr="00FD475D">
        <w:rPr>
          <w:b/>
          <w:sz w:val="24"/>
          <w:szCs w:val="24"/>
        </w:rPr>
        <w:t>FACULTY PROFILE</w:t>
      </w:r>
      <w:r w:rsidR="00EB399C">
        <w:rPr>
          <w:b/>
          <w:noProof/>
          <w:sz w:val="24"/>
          <w:szCs w:val="24"/>
        </w:rPr>
        <w:t xml:space="preserve">                                                                                                                   </w:t>
      </w:r>
      <w:r w:rsidR="00EB399C">
        <w:rPr>
          <w:b/>
          <w:noProof/>
          <w:sz w:val="24"/>
          <w:szCs w:val="24"/>
        </w:rPr>
        <w:drawing>
          <wp:inline distT="0" distB="0" distL="0" distR="0">
            <wp:extent cx="1049418" cy="1001062"/>
            <wp:effectExtent l="19050" t="0" r="0" b="0"/>
            <wp:docPr id="10" name="Picture 4" descr="C:\Users\hp\AppData\Local\Microsoft\Windows\INetCache\Content.Word\IMG-20210422-WA0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AppData\Local\Microsoft\Windows\INetCache\Content.Word\IMG-20210422-WA001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324" cy="10133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475D" w:rsidRDefault="00FD475D" w:rsidP="00FD475D"/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3150"/>
        <w:gridCol w:w="2250"/>
        <w:gridCol w:w="4950"/>
      </w:tblGrid>
      <w:tr w:rsidR="00FD475D" w:rsidTr="0027418C">
        <w:tc>
          <w:tcPr>
            <w:tcW w:w="3150" w:type="dxa"/>
          </w:tcPr>
          <w:p w:rsidR="00FD475D" w:rsidRPr="00FD475D" w:rsidRDefault="00FD475D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7200" w:type="dxa"/>
            <w:gridSpan w:val="2"/>
          </w:tcPr>
          <w:p w:rsidR="00FD475D" w:rsidRDefault="00E23D43" w:rsidP="00FD475D">
            <w:pPr>
              <w:spacing w:after="0"/>
            </w:pPr>
            <w:r>
              <w:t>SUHAIL AHMED SOFI</w:t>
            </w:r>
          </w:p>
        </w:tc>
      </w:tr>
      <w:tr w:rsidR="00272614" w:rsidTr="0027418C">
        <w:tc>
          <w:tcPr>
            <w:tcW w:w="3150" w:type="dxa"/>
          </w:tcPr>
          <w:p w:rsidR="00272614" w:rsidRPr="00FD475D" w:rsidRDefault="00272614" w:rsidP="00FD475D">
            <w:pPr>
              <w:spacing w:after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alification</w:t>
            </w:r>
          </w:p>
        </w:tc>
        <w:tc>
          <w:tcPr>
            <w:tcW w:w="7200" w:type="dxa"/>
            <w:gridSpan w:val="2"/>
          </w:tcPr>
          <w:p w:rsidR="00272614" w:rsidRDefault="00E23D43" w:rsidP="00FD475D">
            <w:pPr>
              <w:spacing w:after="0"/>
            </w:pPr>
            <w:r>
              <w:t>B.PHARM, M.PHARM</w:t>
            </w:r>
          </w:p>
        </w:tc>
      </w:tr>
      <w:tr w:rsidR="00FD475D" w:rsidTr="0027418C">
        <w:tc>
          <w:tcPr>
            <w:tcW w:w="3150" w:type="dxa"/>
          </w:tcPr>
          <w:p w:rsidR="00FD475D" w:rsidRPr="00FD475D" w:rsidRDefault="00FD475D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Designation </w:t>
            </w:r>
          </w:p>
        </w:tc>
        <w:tc>
          <w:tcPr>
            <w:tcW w:w="7200" w:type="dxa"/>
            <w:gridSpan w:val="2"/>
          </w:tcPr>
          <w:p w:rsidR="00FD475D" w:rsidRDefault="00E23D43" w:rsidP="00FD475D">
            <w:pPr>
              <w:spacing w:after="0"/>
            </w:pPr>
            <w:r>
              <w:t>ASSISTANT PROFESSOR</w:t>
            </w:r>
          </w:p>
        </w:tc>
      </w:tr>
      <w:tr w:rsidR="00FD475D" w:rsidTr="0027418C">
        <w:tc>
          <w:tcPr>
            <w:tcW w:w="3150" w:type="dxa"/>
          </w:tcPr>
          <w:p w:rsidR="00FD475D" w:rsidRPr="00FD475D" w:rsidRDefault="00FD475D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Department </w:t>
            </w:r>
          </w:p>
        </w:tc>
        <w:tc>
          <w:tcPr>
            <w:tcW w:w="7200" w:type="dxa"/>
            <w:gridSpan w:val="2"/>
          </w:tcPr>
          <w:p w:rsidR="00FD475D" w:rsidRDefault="00E23D43" w:rsidP="00FD475D">
            <w:pPr>
              <w:spacing w:after="0"/>
            </w:pPr>
            <w:r>
              <w:t>QUALITY ASSURANCE</w:t>
            </w:r>
          </w:p>
        </w:tc>
      </w:tr>
      <w:tr w:rsidR="00E00A45" w:rsidTr="00E00A45">
        <w:tc>
          <w:tcPr>
            <w:tcW w:w="3150" w:type="dxa"/>
          </w:tcPr>
          <w:p w:rsidR="00E00A45" w:rsidRPr="00FD475D" w:rsidRDefault="00E00A45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Date of Joining </w:t>
            </w:r>
          </w:p>
        </w:tc>
        <w:tc>
          <w:tcPr>
            <w:tcW w:w="2250" w:type="dxa"/>
          </w:tcPr>
          <w:p w:rsidR="00E00A45" w:rsidRDefault="00E23D43" w:rsidP="00FD475D">
            <w:pPr>
              <w:spacing w:after="0"/>
            </w:pPr>
            <w:r>
              <w:t>01-02-2021</w:t>
            </w:r>
          </w:p>
        </w:tc>
        <w:tc>
          <w:tcPr>
            <w:tcW w:w="4950" w:type="dxa"/>
          </w:tcPr>
          <w:p w:rsidR="00E00A45" w:rsidRPr="00E00A45" w:rsidRDefault="00E00A45" w:rsidP="00E00A45">
            <w:pPr>
              <w:spacing w:after="0"/>
              <w:rPr>
                <w:b/>
              </w:rPr>
            </w:pPr>
            <w:r w:rsidRPr="00E00A45">
              <w:rPr>
                <w:b/>
              </w:rPr>
              <w:t xml:space="preserve">Total </w:t>
            </w:r>
            <w:proofErr w:type="spellStart"/>
            <w:r w:rsidRPr="00E00A45">
              <w:rPr>
                <w:b/>
              </w:rPr>
              <w:t>Exp</w:t>
            </w:r>
            <w:proofErr w:type="spellEnd"/>
            <w:r w:rsidRPr="00E00A45">
              <w:rPr>
                <w:b/>
              </w:rPr>
              <w:t xml:space="preserve">:  </w:t>
            </w:r>
            <w:r w:rsidR="00E23D43">
              <w:rPr>
                <w:b/>
              </w:rPr>
              <w:t>4 Month</w:t>
            </w:r>
            <w:r w:rsidRPr="00E00A45">
              <w:rPr>
                <w:b/>
              </w:rPr>
              <w:t xml:space="preserve">   </w:t>
            </w:r>
            <w:r w:rsidR="00E23D43">
              <w:rPr>
                <w:b/>
              </w:rPr>
              <w:t xml:space="preserve">     Teaching:       </w:t>
            </w:r>
            <w:r w:rsidRPr="00E00A45">
              <w:rPr>
                <w:b/>
              </w:rPr>
              <w:t>Industry:</w:t>
            </w:r>
          </w:p>
        </w:tc>
      </w:tr>
    </w:tbl>
    <w:p w:rsidR="00FD475D" w:rsidRDefault="00FD475D" w:rsidP="0027418C">
      <w:pPr>
        <w:spacing w:after="0"/>
      </w:pPr>
    </w:p>
    <w:tbl>
      <w:tblPr>
        <w:tblW w:w="1035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2430"/>
        <w:gridCol w:w="3465"/>
        <w:gridCol w:w="495"/>
        <w:gridCol w:w="3240"/>
      </w:tblGrid>
      <w:tr w:rsidR="00FD475D" w:rsidRPr="00D97119" w:rsidTr="0046078A">
        <w:tc>
          <w:tcPr>
            <w:tcW w:w="720" w:type="dxa"/>
          </w:tcPr>
          <w:p w:rsidR="00FD475D" w:rsidRPr="00D97119" w:rsidRDefault="00FD475D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ather Name </w:t>
            </w:r>
          </w:p>
        </w:tc>
        <w:tc>
          <w:tcPr>
            <w:tcW w:w="7200" w:type="dxa"/>
            <w:gridSpan w:val="3"/>
          </w:tcPr>
          <w:p w:rsidR="00FD475D" w:rsidRPr="00E23D43" w:rsidRDefault="00E23D43" w:rsidP="002F13D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H MOHD SOFI</w:t>
            </w:r>
          </w:p>
        </w:tc>
      </w:tr>
      <w:tr w:rsidR="00FD475D" w:rsidRPr="00D97119" w:rsidTr="0046078A">
        <w:tc>
          <w:tcPr>
            <w:tcW w:w="720" w:type="dxa"/>
          </w:tcPr>
          <w:p w:rsidR="00FD475D" w:rsidRPr="00D97119" w:rsidRDefault="00FD475D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other Name </w:t>
            </w:r>
          </w:p>
        </w:tc>
        <w:tc>
          <w:tcPr>
            <w:tcW w:w="7200" w:type="dxa"/>
            <w:gridSpan w:val="3"/>
          </w:tcPr>
          <w:p w:rsidR="00FD475D" w:rsidRPr="00E23D43" w:rsidRDefault="00E23D43" w:rsidP="002F13D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3D43">
              <w:rPr>
                <w:rFonts w:asciiTheme="minorHAnsi" w:hAnsiTheme="minorHAnsi" w:cstheme="minorHAnsi"/>
                <w:sz w:val="24"/>
                <w:szCs w:val="24"/>
              </w:rPr>
              <w:t>MUGHLI JAN</w:t>
            </w:r>
          </w:p>
        </w:tc>
      </w:tr>
      <w:tr w:rsidR="00FD475D" w:rsidRPr="00D97119" w:rsidTr="0027418C">
        <w:tc>
          <w:tcPr>
            <w:tcW w:w="720" w:type="dxa"/>
          </w:tcPr>
          <w:p w:rsidR="00FD475D" w:rsidRPr="00D97119" w:rsidRDefault="00FD475D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ate of Birth </w:t>
            </w:r>
          </w:p>
        </w:tc>
        <w:tc>
          <w:tcPr>
            <w:tcW w:w="3960" w:type="dxa"/>
            <w:gridSpan w:val="2"/>
          </w:tcPr>
          <w:p w:rsidR="00FD475D" w:rsidRPr="00E23D43" w:rsidRDefault="00E23D43" w:rsidP="002F13D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-04-1995</w:t>
            </w:r>
          </w:p>
        </w:tc>
        <w:tc>
          <w:tcPr>
            <w:tcW w:w="3240" w:type="dxa"/>
          </w:tcPr>
          <w:p w:rsidR="00FD475D" w:rsidRPr="0027418C" w:rsidRDefault="00272614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Male/Female :</w:t>
            </w:r>
            <w:r w:rsidR="00E23D43" w:rsidRPr="00E23D43">
              <w:rPr>
                <w:rFonts w:asciiTheme="minorHAnsi" w:hAnsiTheme="minorHAnsi" w:cstheme="minorHAnsi"/>
                <w:sz w:val="24"/>
                <w:szCs w:val="24"/>
              </w:rPr>
              <w:t xml:space="preserve"> MALE</w:t>
            </w:r>
          </w:p>
        </w:tc>
      </w:tr>
      <w:tr w:rsidR="00FD475D" w:rsidRPr="00D97119" w:rsidTr="0027418C">
        <w:tc>
          <w:tcPr>
            <w:tcW w:w="720" w:type="dxa"/>
          </w:tcPr>
          <w:p w:rsidR="00FD475D" w:rsidRPr="00D97119" w:rsidRDefault="00FD475D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272614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PCI Reg.</w:t>
            </w:r>
          </w:p>
        </w:tc>
        <w:tc>
          <w:tcPr>
            <w:tcW w:w="3960" w:type="dxa"/>
            <w:gridSpan w:val="2"/>
          </w:tcPr>
          <w:p w:rsidR="00FD475D" w:rsidRPr="0027418C" w:rsidRDefault="007A08EC" w:rsidP="007A08EC">
            <w:pPr>
              <w:spacing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No. :</w:t>
            </w:r>
          </w:p>
          <w:p w:rsidR="007A08EC" w:rsidRPr="0027418C" w:rsidRDefault="007A08EC" w:rsidP="007A08EC">
            <w:pPr>
              <w:spacing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Valid </w:t>
            </w:r>
            <w:proofErr w:type="spellStart"/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upto</w:t>
            </w:r>
            <w:proofErr w:type="spellEnd"/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: </w:t>
            </w:r>
          </w:p>
        </w:tc>
        <w:tc>
          <w:tcPr>
            <w:tcW w:w="3240" w:type="dxa"/>
          </w:tcPr>
          <w:p w:rsidR="00FD475D" w:rsidRPr="0027418C" w:rsidRDefault="00272614" w:rsidP="0027418C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  <w:r w:rsidR="0027418C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:</w:t>
            </w:r>
            <w:r w:rsidR="00E23D4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23D43" w:rsidRPr="00F37CDE">
              <w:rPr>
                <w:rFonts w:asciiTheme="minorHAnsi" w:hAnsiTheme="minorHAnsi" w:cstheme="minorHAnsi"/>
                <w:sz w:val="24"/>
                <w:szCs w:val="24"/>
              </w:rPr>
              <w:t>GENERAL</w:t>
            </w:r>
            <w:r w:rsidR="00E23D4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E-mail</w:t>
            </w:r>
          </w:p>
        </w:tc>
        <w:tc>
          <w:tcPr>
            <w:tcW w:w="7200" w:type="dxa"/>
            <w:gridSpan w:val="3"/>
          </w:tcPr>
          <w:p w:rsidR="00272614" w:rsidRPr="00602CD0" w:rsidRDefault="00E23D43" w:rsidP="002F13D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02CD0">
              <w:rPr>
                <w:rFonts w:asciiTheme="minorHAnsi" w:hAnsiTheme="minorHAnsi" w:cstheme="minorHAnsi"/>
                <w:sz w:val="24"/>
                <w:szCs w:val="24"/>
              </w:rPr>
              <w:t>Suhailahmed523@yahoo.in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Phone No.</w:t>
            </w:r>
          </w:p>
        </w:tc>
        <w:tc>
          <w:tcPr>
            <w:tcW w:w="7200" w:type="dxa"/>
            <w:gridSpan w:val="3"/>
          </w:tcPr>
          <w:p w:rsidR="00272614" w:rsidRPr="00602CD0" w:rsidRDefault="00E23D43" w:rsidP="002F13D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02CD0">
              <w:rPr>
                <w:rFonts w:asciiTheme="minorHAnsi" w:hAnsiTheme="minorHAnsi" w:cstheme="minorHAnsi"/>
                <w:sz w:val="24"/>
                <w:szCs w:val="24"/>
              </w:rPr>
              <w:t>7889655900</w:t>
            </w:r>
          </w:p>
        </w:tc>
      </w:tr>
      <w:tr w:rsidR="00FD475D" w:rsidRPr="00D97119" w:rsidTr="0046078A">
        <w:tc>
          <w:tcPr>
            <w:tcW w:w="720" w:type="dxa"/>
          </w:tcPr>
          <w:p w:rsidR="00FD475D" w:rsidRPr="00D97119" w:rsidRDefault="00FD475D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UG </w:t>
            </w:r>
          </w:p>
        </w:tc>
        <w:tc>
          <w:tcPr>
            <w:tcW w:w="7200" w:type="dxa"/>
            <w:gridSpan w:val="3"/>
          </w:tcPr>
          <w:p w:rsidR="00FD475D" w:rsidRPr="0027418C" w:rsidRDefault="00FD475D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</w:t>
            </w:r>
            <w:r w:rsidR="00E23D43" w:rsidRPr="00602CD0">
              <w:rPr>
                <w:rFonts w:asciiTheme="minorHAnsi" w:hAnsiTheme="minorHAnsi" w:cstheme="minorHAnsi"/>
                <w:sz w:val="24"/>
                <w:szCs w:val="24"/>
              </w:rPr>
              <w:t>2018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    Div./Grade : </w:t>
            </w:r>
            <w:r w:rsidR="00E23D43" w:rsidRPr="00602CD0">
              <w:rPr>
                <w:rFonts w:asciiTheme="minorHAnsi" w:hAnsiTheme="minorHAnsi" w:cstheme="minorHAnsi"/>
                <w:sz w:val="24"/>
                <w:szCs w:val="24"/>
              </w:rPr>
              <w:t>A</w:t>
            </w:r>
          </w:p>
          <w:p w:rsidR="00FD475D" w:rsidRPr="0027418C" w:rsidRDefault="00FD475D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University : </w:t>
            </w:r>
            <w:r w:rsidR="00E23D43" w:rsidRPr="00602CD0">
              <w:rPr>
                <w:rFonts w:asciiTheme="minorHAnsi" w:hAnsiTheme="minorHAnsi" w:cstheme="minorHAnsi"/>
                <w:sz w:val="24"/>
                <w:szCs w:val="24"/>
              </w:rPr>
              <w:t>IKG PUNJAB TECHNICAL UNIVERSITY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PG</w:t>
            </w:r>
          </w:p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ranch : </w:t>
            </w:r>
          </w:p>
        </w:tc>
        <w:tc>
          <w:tcPr>
            <w:tcW w:w="7200" w:type="dxa"/>
            <w:gridSpan w:val="3"/>
          </w:tcPr>
          <w:p w:rsidR="00272614" w:rsidRPr="0027418C" w:rsidRDefault="00E23D43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Year : 2020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Div./Grade : </w:t>
            </w:r>
            <w:r w:rsidRPr="00602CD0">
              <w:rPr>
                <w:rFonts w:asciiTheme="minorHAnsi" w:hAnsiTheme="minorHAnsi" w:cstheme="minorHAnsi"/>
                <w:sz w:val="24"/>
                <w:szCs w:val="24"/>
              </w:rPr>
              <w:t>A</w:t>
            </w:r>
          </w:p>
          <w:p w:rsidR="00272614" w:rsidRPr="0027418C" w:rsidRDefault="00272614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University : </w:t>
            </w:r>
            <w:r w:rsidR="00E23D43" w:rsidRPr="00602CD0">
              <w:rPr>
                <w:rFonts w:asciiTheme="minorHAnsi" w:hAnsiTheme="minorHAnsi" w:cstheme="minorHAnsi"/>
                <w:sz w:val="24"/>
                <w:szCs w:val="24"/>
              </w:rPr>
              <w:t>IKG PUNJAB TECHNICAL UNIVERSITY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GPAT/GRE/GATE/NET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Score – GPAT  :                 GRE :                 GATE :                NET:        Other  :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h.D.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                          Course work Grade : </w:t>
            </w:r>
          </w:p>
          <w:p w:rsidR="00272614" w:rsidRPr="0027418C" w:rsidRDefault="00272614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Name of University :</w:t>
            </w:r>
          </w:p>
          <w:p w:rsidR="00272614" w:rsidRPr="0027418C" w:rsidRDefault="00272614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tle of Thesis : </w:t>
            </w:r>
          </w:p>
          <w:p w:rsidR="00272614" w:rsidRPr="0027418C" w:rsidRDefault="00272614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Scholarship (If any) JRF/SRF :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  <w:bookmarkStart w:id="0" w:name="_GoBack"/>
            <w:bookmarkEnd w:id="0"/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per Published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Research Papers and Review)</w:t>
            </w:r>
          </w:p>
        </w:tc>
        <w:tc>
          <w:tcPr>
            <w:tcW w:w="7200" w:type="dxa"/>
            <w:gridSpan w:val="3"/>
          </w:tcPr>
          <w:p w:rsidR="0046078A" w:rsidRPr="0027418C" w:rsidRDefault="0046078A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National/International</w:t>
            </w:r>
          </w:p>
          <w:p w:rsidR="0046078A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o. :     </w:t>
            </w:r>
            <w:r w:rsidR="002F13D4" w:rsidRPr="00602CD0">
              <w:rPr>
                <w:rFonts w:asciiTheme="minorHAnsi" w:hAnsiTheme="minorHAnsi" w:cstheme="minorHAnsi"/>
                <w:sz w:val="24"/>
                <w:szCs w:val="24"/>
              </w:rPr>
              <w:t>02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Total IF :    </w:t>
            </w:r>
            <w:r w:rsidR="002F13D4" w:rsidRPr="00602CD0">
              <w:rPr>
                <w:rFonts w:asciiTheme="minorHAnsi" w:hAnsiTheme="minorHAnsi" w:cstheme="minorHAnsi"/>
                <w:sz w:val="24"/>
                <w:szCs w:val="24"/>
              </w:rPr>
              <w:t>3.7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Citation :   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Webinar /Guest Lecture </w:t>
            </w:r>
          </w:p>
        </w:tc>
        <w:tc>
          <w:tcPr>
            <w:tcW w:w="7200" w:type="dxa"/>
            <w:gridSpan w:val="3"/>
          </w:tcPr>
          <w:p w:rsidR="0046078A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Attended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:             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rganized :                        </w:t>
            </w:r>
          </w:p>
          <w:p w:rsidR="00272614" w:rsidRPr="0027418C" w:rsidRDefault="0046078A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Speaker :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46078A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Seminar/Conference</w:t>
            </w:r>
          </w:p>
          <w:p w:rsidR="00272614" w:rsidRPr="0027418C" w:rsidRDefault="0046078A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National/Int</w:t>
            </w:r>
            <w:r w:rsidR="0027418C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200" w:type="dxa"/>
            <w:gridSpan w:val="3"/>
          </w:tcPr>
          <w:p w:rsidR="0046078A" w:rsidRPr="0027418C" w:rsidRDefault="001C5592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ttended :  </w:t>
            </w:r>
            <w:r w:rsidRPr="001C5592">
              <w:rPr>
                <w:rFonts w:asciiTheme="minorHAnsi" w:hAnsiTheme="minorHAnsi" w:cstheme="minorHAnsi"/>
                <w:sz w:val="24"/>
                <w:szCs w:val="24"/>
              </w:rPr>
              <w:t>08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Organized :                         </w:t>
            </w:r>
          </w:p>
          <w:p w:rsidR="00272614" w:rsidRPr="0027418C" w:rsidRDefault="0046078A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Speaker :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tent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tent Published/Filled :                              Design Patent Granted :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ransfer Technology </w:t>
            </w:r>
          </w:p>
        </w:tc>
        <w:tc>
          <w:tcPr>
            <w:tcW w:w="3465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735" w:type="dxa"/>
            <w:gridSpan w:val="2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onsultancy : </w:t>
            </w:r>
          </w:p>
        </w:tc>
      </w:tr>
      <w:tr w:rsidR="0046078A" w:rsidRPr="00D97119" w:rsidTr="002F13D4">
        <w:tc>
          <w:tcPr>
            <w:tcW w:w="720" w:type="dxa"/>
          </w:tcPr>
          <w:p w:rsidR="0046078A" w:rsidRPr="00D97119" w:rsidRDefault="0046078A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46078A" w:rsidRPr="0027418C" w:rsidRDefault="0046078A" w:rsidP="0046078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Books &amp; Book Chapters</w:t>
            </w:r>
          </w:p>
          <w:p w:rsidR="0046078A" w:rsidRPr="0027418C" w:rsidRDefault="0046078A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National/Int</w:t>
            </w:r>
            <w:r w:rsidR="0027418C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200" w:type="dxa"/>
            <w:gridSpan w:val="3"/>
          </w:tcPr>
          <w:p w:rsidR="0046078A" w:rsidRPr="0027418C" w:rsidRDefault="0046078A" w:rsidP="002F13D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ooks  :                                     Chapters :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Guide/ Supervisor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PG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200" w:type="dxa"/>
            <w:gridSpan w:val="3"/>
          </w:tcPr>
          <w:p w:rsidR="00272614" w:rsidRPr="0027418C" w:rsidRDefault="00C65187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. Pharm. </w:t>
            </w:r>
            <w:r w:rsidR="001C5592">
              <w:rPr>
                <w:rFonts w:asciiTheme="minorHAnsi" w:hAnsiTheme="minorHAnsi" w:cstheme="minorHAnsi"/>
                <w:b/>
                <w:sz w:val="24"/>
                <w:szCs w:val="24"/>
              </w:rPr>
              <w:t>Awarded: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</w:t>
            </w:r>
            <w:r w:rsidR="001C559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M. Pharm.  Registered :</w:t>
            </w:r>
          </w:p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h.D. Awarded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                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Ph.D. Registered : </w:t>
            </w:r>
          </w:p>
        </w:tc>
      </w:tr>
      <w:tr w:rsidR="00272614" w:rsidRPr="00D97119" w:rsidTr="0046078A">
        <w:tc>
          <w:tcPr>
            <w:tcW w:w="720" w:type="dxa"/>
            <w:vMerge w:val="restart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  <w:vMerge w:val="restart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jects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tle : </w:t>
            </w:r>
          </w:p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gency : </w:t>
            </w:r>
          </w:p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of sanctioned :                              Amount :        </w:t>
            </w:r>
          </w:p>
        </w:tc>
      </w:tr>
      <w:tr w:rsidR="00272614" w:rsidRPr="00D97119" w:rsidTr="0046078A">
        <w:tc>
          <w:tcPr>
            <w:tcW w:w="720" w:type="dxa"/>
            <w:vMerge/>
          </w:tcPr>
          <w:p w:rsidR="00272614" w:rsidRPr="00920E21" w:rsidRDefault="00272614" w:rsidP="002F13D4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0" w:type="dxa"/>
            <w:vMerge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tle : </w:t>
            </w:r>
          </w:p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gency : </w:t>
            </w:r>
          </w:p>
          <w:p w:rsidR="00272614" w:rsidRPr="0027418C" w:rsidRDefault="00272614" w:rsidP="0027418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of sanctioned :                              Amount :       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embership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HPA :                           APTI :                          ISTE : </w:t>
            </w:r>
          </w:p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SPER :                           Any Other :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nternational Visit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  <w:p w:rsidR="0046078A" w:rsidRPr="0027418C" w:rsidRDefault="0046078A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hairperson/Member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of any Body (Academic Council/B</w:t>
            </w:r>
            <w:r w:rsidR="0027418C">
              <w:rPr>
                <w:rFonts w:asciiTheme="minorHAnsi" w:hAnsiTheme="minorHAnsi" w:cstheme="minorHAnsi"/>
                <w:b/>
                <w:sz w:val="24"/>
                <w:szCs w:val="24"/>
              </w:rPr>
              <w:t>OS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)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etc.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  <w:p w:rsidR="00272614" w:rsidRPr="0027418C" w:rsidRDefault="00272614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4.</w:t>
            </w:r>
          </w:p>
        </w:tc>
      </w:tr>
      <w:tr w:rsidR="00C65187" w:rsidRPr="00D97119" w:rsidTr="0046078A">
        <w:tc>
          <w:tcPr>
            <w:tcW w:w="720" w:type="dxa"/>
            <w:vMerge w:val="restart"/>
          </w:tcPr>
          <w:p w:rsidR="00C65187" w:rsidRPr="00D97119" w:rsidRDefault="00C65187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  <w:vMerge w:val="restart"/>
          </w:tcPr>
          <w:p w:rsidR="00C65187" w:rsidRPr="0027418C" w:rsidRDefault="00C65187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s Received </w:t>
            </w: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                    By (Agency) : 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Year :                         By (Agency) :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Year :                         By (Agency) :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Year :                        By (Agency) :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Year :                         By (Agency) :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Online Courses (If any)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  <w:p w:rsidR="00272614" w:rsidRPr="0027418C" w:rsidRDefault="00272614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2F13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ny Other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27418C" w:rsidRPr="0027418C" w:rsidRDefault="0027418C" w:rsidP="002F13D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:rsidR="00F81D6C" w:rsidRDefault="00F81D6C" w:rsidP="0027418C"/>
    <w:sectPr w:rsidR="00F81D6C" w:rsidSect="0027418C">
      <w:pgSz w:w="11910" w:h="16840"/>
      <w:pgMar w:top="630" w:right="560" w:bottom="810" w:left="1224" w:header="749" w:footer="1008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D25BED"/>
    <w:multiLevelType w:val="hybridMultilevel"/>
    <w:tmpl w:val="CFBCDC70"/>
    <w:lvl w:ilvl="0" w:tplc="C33C8D7E">
      <w:start w:val="1"/>
      <w:numFmt w:val="decimal"/>
      <w:lvlText w:val="%1."/>
      <w:lvlJc w:val="center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cztTA0MDMwNzJV0lEKTi0uzszPAykwrAUAz1sDaCwAAAA="/>
  </w:docVars>
  <w:rsids>
    <w:rsidRoot w:val="00FD475D"/>
    <w:rsid w:val="00074CA7"/>
    <w:rsid w:val="000B49D5"/>
    <w:rsid w:val="00112A2C"/>
    <w:rsid w:val="0011512B"/>
    <w:rsid w:val="001C5592"/>
    <w:rsid w:val="001E5876"/>
    <w:rsid w:val="00236150"/>
    <w:rsid w:val="00272614"/>
    <w:rsid w:val="0027418C"/>
    <w:rsid w:val="002F13D4"/>
    <w:rsid w:val="0033125B"/>
    <w:rsid w:val="003B6FE6"/>
    <w:rsid w:val="004267DA"/>
    <w:rsid w:val="0046078A"/>
    <w:rsid w:val="00602CD0"/>
    <w:rsid w:val="00764092"/>
    <w:rsid w:val="00785060"/>
    <w:rsid w:val="007957DD"/>
    <w:rsid w:val="007A08EC"/>
    <w:rsid w:val="00B27EA8"/>
    <w:rsid w:val="00B84312"/>
    <w:rsid w:val="00C272DA"/>
    <w:rsid w:val="00C50E9B"/>
    <w:rsid w:val="00C65187"/>
    <w:rsid w:val="00C81FC7"/>
    <w:rsid w:val="00CF1620"/>
    <w:rsid w:val="00D96C42"/>
    <w:rsid w:val="00DA76BD"/>
    <w:rsid w:val="00DC61E0"/>
    <w:rsid w:val="00E00A45"/>
    <w:rsid w:val="00E23D43"/>
    <w:rsid w:val="00E84BDB"/>
    <w:rsid w:val="00EB399C"/>
    <w:rsid w:val="00F37CDE"/>
    <w:rsid w:val="00F81D6C"/>
    <w:rsid w:val="00F94F7C"/>
    <w:rsid w:val="00FA0A16"/>
    <w:rsid w:val="00FD4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475D"/>
    <w:pPr>
      <w:spacing w:after="200" w:line="276" w:lineRule="auto"/>
      <w:ind w:left="0" w:firstLine="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75D"/>
    <w:pPr>
      <w:ind w:left="720"/>
      <w:contextualSpacing/>
    </w:pPr>
  </w:style>
  <w:style w:type="table" w:styleId="TableGrid">
    <w:name w:val="Table Grid"/>
    <w:basedOn w:val="TableNormal"/>
    <w:uiPriority w:val="59"/>
    <w:rsid w:val="00FD475D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13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3D4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475D"/>
    <w:pPr>
      <w:spacing w:after="200" w:line="276" w:lineRule="auto"/>
      <w:ind w:left="0" w:firstLine="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75D"/>
    <w:pPr>
      <w:ind w:left="720"/>
      <w:contextualSpacing/>
    </w:pPr>
  </w:style>
  <w:style w:type="table" w:styleId="TableGrid">
    <w:name w:val="Table Grid"/>
    <w:basedOn w:val="TableNormal"/>
    <w:uiPriority w:val="59"/>
    <w:rsid w:val="00FD475D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13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3D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f</dc:creator>
  <cp:lastModifiedBy>daman</cp:lastModifiedBy>
  <cp:revision>3</cp:revision>
  <dcterms:created xsi:type="dcterms:W3CDTF">2021-05-17T06:51:00Z</dcterms:created>
  <dcterms:modified xsi:type="dcterms:W3CDTF">2021-05-18T05:01:00Z</dcterms:modified>
</cp:coreProperties>
</file>